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08A0E894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</w:t>
            </w:r>
            <w:r w:rsidR="00451F7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:05.02</w:t>
            </w:r>
            <w:r w:rsidR="0010292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4.-0</w:t>
            </w:r>
            <w:r w:rsidR="00451F7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9</w:t>
            </w:r>
            <w:r w:rsidR="0010292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2.2024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0F12C0" w:rsidRPr="00F55363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0F12C0" w:rsidRPr="008D08FD" w:rsidRDefault="000F12C0" w:rsidP="000F12C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0F12C0" w:rsidRPr="008D08FD" w:rsidRDefault="000F12C0" w:rsidP="000F12C0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139DD01B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proofErr w:type="gramStart"/>
            <w:r w:rsidRPr="000F12C0">
              <w:rPr>
                <w:rFonts w:ascii="Segoe UI" w:eastAsia="Segoe UI" w:hAnsi="Segoe UI"/>
              </w:rPr>
              <w:t>KROASAN ,</w:t>
            </w:r>
            <w:proofErr w:type="gramEnd"/>
            <w:r w:rsidRPr="000F12C0">
              <w:rPr>
                <w:rFonts w:ascii="Segoe UI" w:eastAsia="Segoe UI" w:hAnsi="Segoe UI"/>
              </w:rPr>
              <w:t xml:space="preserve">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28454DA3" w:rsidR="000F12C0" w:rsidRPr="000F12C0" w:rsidRDefault="000F12C0" w:rsidP="000F12C0">
            <w:pPr>
              <w:jc w:val="center"/>
              <w:rPr>
                <w:rFonts w:asciiTheme="majorHAnsi" w:hAnsiTheme="majorHAnsi" w:cstheme="majorHAnsi"/>
              </w:rPr>
            </w:pPr>
            <w:r w:rsidRPr="000F12C0">
              <w:rPr>
                <w:rFonts w:ascii="Segoe UI" w:eastAsia="Segoe UI" w:hAnsi="Segoe UI"/>
              </w:rPr>
              <w:t>5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05C0380A" w:rsidR="000F12C0" w:rsidRPr="000F12C0" w:rsidRDefault="000F12C0" w:rsidP="000F12C0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0F12C0">
              <w:rPr>
                <w:rFonts w:ascii="Segoe UI" w:eastAsia="Segoe UI" w:hAnsi="Segoe UI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3A329899" w:rsidR="000F12C0" w:rsidRPr="000F12C0" w:rsidRDefault="000F12C0" w:rsidP="000F12C0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0F12C0">
              <w:rPr>
                <w:rFonts w:ascii="Segoe UI" w:eastAsia="Segoe UI" w:hAnsi="Segoe U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4214EB91" w:rsidR="000F12C0" w:rsidRPr="000F12C0" w:rsidRDefault="000F12C0" w:rsidP="000F12C0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0F12C0">
              <w:rPr>
                <w:rFonts w:ascii="Segoe UI" w:eastAsia="Segoe UI" w:hAnsi="Segoe UI"/>
              </w:rPr>
              <w:t>38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379DE62E" w:rsidR="000F12C0" w:rsidRPr="000F12C0" w:rsidRDefault="000F12C0" w:rsidP="000F12C0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(T), Gluten(S), Jaja(S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Goruščica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Sezam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Sumporni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dioksid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Lupina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Kikiriki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(T), Soja(T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Riba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Orašidi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Laktoza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>(S)</w:t>
            </w:r>
          </w:p>
        </w:tc>
      </w:tr>
      <w:tr w:rsidR="000F12C0" w:rsidRPr="00F55363" w14:paraId="7C873AB7" w14:textId="77777777" w:rsidTr="00746626">
        <w:trPr>
          <w:gridAfter w:val="4"/>
          <w:wAfter w:w="13012" w:type="dxa"/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0F12C0" w:rsidRPr="008D08FD" w:rsidRDefault="000F12C0" w:rsidP="000F12C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0F12C0" w:rsidRPr="008D08FD" w:rsidRDefault="000F12C0" w:rsidP="000F12C0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79D2ED5E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proofErr w:type="gramStart"/>
            <w:r w:rsidRPr="000F12C0">
              <w:rPr>
                <w:rFonts w:ascii="Segoe UI" w:eastAsia="Segoe UI" w:hAnsi="Segoe UI"/>
              </w:rPr>
              <w:t>KROASAN ,</w:t>
            </w:r>
            <w:proofErr w:type="gramEnd"/>
            <w:r w:rsidRPr="000F12C0">
              <w:rPr>
                <w:rFonts w:ascii="Segoe UI" w:eastAsia="Segoe UI" w:hAnsi="Segoe UI"/>
              </w:rPr>
              <w:t xml:space="preserve">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2BE92696" w:rsidR="000F12C0" w:rsidRPr="000F12C0" w:rsidRDefault="000F12C0" w:rsidP="000F12C0">
            <w:pPr>
              <w:jc w:val="center"/>
              <w:rPr>
                <w:rFonts w:asciiTheme="majorHAnsi" w:hAnsiTheme="majorHAnsi" w:cstheme="majorHAnsi"/>
              </w:rPr>
            </w:pPr>
            <w:r w:rsidRPr="000F12C0">
              <w:rPr>
                <w:rFonts w:ascii="Segoe UI" w:eastAsia="Segoe UI" w:hAnsi="Segoe UI"/>
              </w:rPr>
              <w:t>5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2A7A10A6" w:rsidR="000F12C0" w:rsidRPr="000F12C0" w:rsidRDefault="000F12C0" w:rsidP="000F12C0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0F12C0">
              <w:rPr>
                <w:rFonts w:ascii="Segoe UI" w:eastAsia="Segoe UI" w:hAnsi="Segoe UI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27DD8713" w:rsidR="000F12C0" w:rsidRPr="000F12C0" w:rsidRDefault="000F12C0" w:rsidP="000F12C0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0F12C0">
              <w:rPr>
                <w:rFonts w:ascii="Segoe UI" w:eastAsia="Segoe UI" w:hAnsi="Segoe U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7893A46A" w:rsidR="000F12C0" w:rsidRPr="000F12C0" w:rsidRDefault="000F12C0" w:rsidP="000F12C0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0F12C0">
              <w:rPr>
                <w:rFonts w:ascii="Segoe UI" w:eastAsia="Segoe UI" w:hAnsi="Segoe UI"/>
              </w:rPr>
              <w:t>382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0F12C0" w:rsidRPr="000F12C0" w:rsidRDefault="000F12C0" w:rsidP="000F12C0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</w:tr>
      <w:bookmarkEnd w:id="0"/>
      <w:tr w:rsidR="000F12C0" w:rsidRPr="00F55363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0F12C0" w:rsidRPr="008D08FD" w:rsidRDefault="000F12C0" w:rsidP="000F12C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0F12C0" w:rsidRPr="008D08FD" w:rsidRDefault="000F12C0" w:rsidP="000F12C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5EEB89AD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 xml:space="preserve">PEČENA PILETINA S NJOKIMA U UMAKU OD </w:t>
            </w:r>
            <w:proofErr w:type="gramStart"/>
            <w:r w:rsidRPr="000F12C0">
              <w:rPr>
                <w:rFonts w:ascii="Segoe UI" w:eastAsia="Segoe UI" w:hAnsi="Segoe UI"/>
              </w:rPr>
              <w:t>ŠPINATA ,</w:t>
            </w:r>
            <w:proofErr w:type="gramEnd"/>
            <w:r w:rsidRPr="000F12C0">
              <w:rPr>
                <w:rFonts w:ascii="Segoe UI" w:eastAsia="Segoe UI" w:hAnsi="Segoe UI"/>
              </w:rPr>
              <w:t xml:space="preserve"> JABUKA KOMAD , SALATA KRASTAVCI KISELI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5FCDE167" w:rsidR="000F12C0" w:rsidRPr="000F12C0" w:rsidRDefault="000F12C0" w:rsidP="000F12C0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44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4270D00C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14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40EBCBAA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2ACDCFFB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35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7604D60B" w:rsidR="000F12C0" w:rsidRPr="000F12C0" w:rsidRDefault="000F12C0" w:rsidP="000F12C0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(T), Gluten(T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Laktoza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(S), Gluten(S), Jaja(T), Soja(T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Goruščica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>(S)</w:t>
            </w:r>
          </w:p>
        </w:tc>
      </w:tr>
      <w:tr w:rsidR="000F12C0" w:rsidRPr="00F55363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0F12C0" w:rsidRPr="008D08FD" w:rsidRDefault="000F12C0" w:rsidP="000F12C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0F12C0" w:rsidRPr="008D08FD" w:rsidRDefault="000F12C0" w:rsidP="000F12C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766C8F82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 xml:space="preserve">PEČENA PILETINA S NJOKIMA U UMAKU OD </w:t>
            </w:r>
            <w:proofErr w:type="gramStart"/>
            <w:r w:rsidRPr="000F12C0">
              <w:rPr>
                <w:rFonts w:ascii="Segoe UI" w:eastAsia="Segoe UI" w:hAnsi="Segoe UI"/>
              </w:rPr>
              <w:t>ŠPINATA ,</w:t>
            </w:r>
            <w:proofErr w:type="gramEnd"/>
            <w:r w:rsidRPr="000F12C0">
              <w:rPr>
                <w:rFonts w:ascii="Segoe UI" w:eastAsia="Segoe UI" w:hAnsi="Segoe UI"/>
              </w:rPr>
              <w:t xml:space="preserve"> JABUKA KOMAD , SALATA KRASTAVCI KISELI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3DCA7074" w:rsidR="000F12C0" w:rsidRPr="000F12C0" w:rsidRDefault="000F12C0" w:rsidP="000F12C0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44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1A48E04B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14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78D16207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13AA9D02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356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0F12C0" w:rsidRPr="000F12C0" w:rsidRDefault="000F12C0" w:rsidP="000F12C0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0F12C0" w:rsidRPr="00F55363" w:rsidRDefault="000F12C0" w:rsidP="000F12C0"/>
        </w:tc>
        <w:tc>
          <w:tcPr>
            <w:tcW w:w="3253" w:type="dxa"/>
            <w:vAlign w:val="center"/>
          </w:tcPr>
          <w:p w14:paraId="13909728" w14:textId="77777777" w:rsidR="000F12C0" w:rsidRPr="00F55363" w:rsidRDefault="000F12C0" w:rsidP="000F12C0"/>
        </w:tc>
        <w:tc>
          <w:tcPr>
            <w:tcW w:w="3253" w:type="dxa"/>
            <w:vAlign w:val="center"/>
          </w:tcPr>
          <w:p w14:paraId="2D039028" w14:textId="77777777" w:rsidR="000F12C0" w:rsidRPr="00F55363" w:rsidRDefault="000F12C0" w:rsidP="000F12C0"/>
        </w:tc>
        <w:tc>
          <w:tcPr>
            <w:tcW w:w="3253" w:type="dxa"/>
            <w:vAlign w:val="center"/>
          </w:tcPr>
          <w:p w14:paraId="7CBE11F7" w14:textId="77777777" w:rsidR="000F12C0" w:rsidRPr="00F55363" w:rsidRDefault="000F12C0" w:rsidP="000F12C0"/>
        </w:tc>
      </w:tr>
      <w:tr w:rsidR="000F12C0" w:rsidRPr="00F55363" w14:paraId="7395E737" w14:textId="77777777" w:rsidTr="00FD79DF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0F12C0" w:rsidRPr="008D08FD" w:rsidRDefault="000F12C0" w:rsidP="000F12C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0F12C0" w:rsidRPr="00727AE1" w:rsidRDefault="000F12C0" w:rsidP="000F12C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4C287221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 xml:space="preserve">TJESTENINA S MIJEŠANIM MLJEVENIM </w:t>
            </w:r>
            <w:proofErr w:type="gramStart"/>
            <w:r w:rsidRPr="000F12C0">
              <w:rPr>
                <w:rFonts w:ascii="Segoe UI" w:eastAsia="Segoe UI" w:hAnsi="Segoe UI"/>
              </w:rPr>
              <w:t>MESOM ,</w:t>
            </w:r>
            <w:proofErr w:type="gramEnd"/>
            <w:r w:rsidRPr="000F12C0">
              <w:rPr>
                <w:rFonts w:ascii="Segoe UI" w:eastAsia="Segoe UI" w:hAnsi="Segoe UI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46AF3DB2" w:rsidR="000F12C0" w:rsidRPr="000F12C0" w:rsidRDefault="000F12C0" w:rsidP="000F12C0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4BDEAA1C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3830C2D9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41AFCE08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107FE286" w:rsidR="000F12C0" w:rsidRPr="000F12C0" w:rsidRDefault="000F12C0" w:rsidP="000F12C0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Gluten(S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(T), Gluten(T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Goruščica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>(S)</w:t>
            </w:r>
          </w:p>
        </w:tc>
      </w:tr>
      <w:tr w:rsidR="000F12C0" w:rsidRPr="00F55363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0F12C0" w:rsidRPr="008D08FD" w:rsidRDefault="000F12C0" w:rsidP="000F12C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0F12C0" w:rsidRPr="00727AE1" w:rsidRDefault="000F12C0" w:rsidP="000F12C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17AB7AD4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 xml:space="preserve">TJESTENINA S MIJEŠANIM MLJEVENIM </w:t>
            </w:r>
            <w:proofErr w:type="gramStart"/>
            <w:r w:rsidRPr="000F12C0">
              <w:rPr>
                <w:rFonts w:ascii="Segoe UI" w:eastAsia="Segoe UI" w:hAnsi="Segoe UI"/>
              </w:rPr>
              <w:t>MESOM ,</w:t>
            </w:r>
            <w:proofErr w:type="gramEnd"/>
            <w:r w:rsidRPr="000F12C0">
              <w:rPr>
                <w:rFonts w:ascii="Segoe UI" w:eastAsia="Segoe UI" w:hAnsi="Segoe UI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2893DBE0" w:rsidR="000F12C0" w:rsidRPr="000F12C0" w:rsidRDefault="000F12C0" w:rsidP="000F12C0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4B66F771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482F8670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62454F1A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0F12C0" w:rsidRPr="000F12C0" w:rsidRDefault="000F12C0" w:rsidP="000F12C0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</w:tr>
      <w:tr w:rsidR="000F12C0" w:rsidRPr="00F55363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0F12C0" w:rsidRPr="00DB4E9F" w:rsidRDefault="000F12C0" w:rsidP="000F12C0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0F12C0" w:rsidRPr="00DB4E9F" w:rsidRDefault="000F12C0" w:rsidP="000F12C0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01990A4A" w:rsidR="000F12C0" w:rsidRPr="000F12C0" w:rsidRDefault="000F12C0" w:rsidP="000F12C0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0F12C0">
              <w:rPr>
                <w:rFonts w:ascii="Segoe UI" w:eastAsia="Segoe UI" w:hAnsi="Segoe UI"/>
                <w:sz w:val="22"/>
                <w:szCs w:val="22"/>
              </w:rPr>
              <w:t xml:space="preserve">PANIRANI RIBLJI ŠTAPIĆI S PIREOM OD KRUMPIRA I MRKVE ,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672C79EB" w:rsidR="000F12C0" w:rsidRPr="000F12C0" w:rsidRDefault="000F12C0" w:rsidP="000F12C0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0F12C0">
              <w:rPr>
                <w:rFonts w:ascii="Segoe UI" w:eastAsia="Segoe UI" w:hAnsi="Segoe UI"/>
                <w:sz w:val="22"/>
                <w:szCs w:val="22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304E1FB0" w:rsidR="000F12C0" w:rsidRPr="000F12C0" w:rsidRDefault="000F12C0" w:rsidP="000F12C0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0F12C0">
              <w:rPr>
                <w:rFonts w:ascii="Segoe UI" w:eastAsia="Segoe UI" w:hAnsi="Segoe UI"/>
                <w:sz w:val="22"/>
                <w:szCs w:val="22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402276C8" w:rsidR="000F12C0" w:rsidRPr="000F12C0" w:rsidRDefault="000F12C0" w:rsidP="000F12C0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0F12C0">
              <w:rPr>
                <w:rFonts w:ascii="Segoe UI" w:eastAsia="Segoe UI" w:hAnsi="Segoe UI"/>
                <w:sz w:val="22"/>
                <w:szCs w:val="22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0533BA51" w:rsidR="000F12C0" w:rsidRPr="000F12C0" w:rsidRDefault="000F12C0" w:rsidP="000F12C0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0F12C0">
              <w:rPr>
                <w:rFonts w:ascii="Segoe UI" w:eastAsia="Segoe UI" w:hAnsi="Segoe UI"/>
                <w:sz w:val="22"/>
                <w:szCs w:val="22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2C7F58DE" w:rsidR="000F12C0" w:rsidRPr="000F12C0" w:rsidRDefault="000F12C0" w:rsidP="000F12C0">
            <w:pPr>
              <w:pStyle w:val="StandardWeb"/>
              <w:spacing w:before="0" w:beforeAutospacing="0" w:after="0" w:afterAutospacing="0"/>
              <w:rPr>
                <w:rFonts w:asciiTheme="majorHAnsi" w:hAnsiTheme="majorHAnsi" w:cstheme="majorHAnsi"/>
                <w:sz w:val="16"/>
                <w:szCs w:val="16"/>
              </w:rPr>
            </w:pPr>
            <w:r w:rsidRPr="000F12C0">
              <w:rPr>
                <w:rFonts w:ascii="Segoe UI" w:eastAsia="Segoe UI" w:hAnsi="Segoe UI"/>
                <w:sz w:val="16"/>
                <w:szCs w:val="16"/>
              </w:rPr>
              <w:t>Gluten(S), Riba(S), Mekušci(T), Laktoza(S), Gluten(T), Mlijeko(S), Celer(T)</w:t>
            </w:r>
          </w:p>
        </w:tc>
      </w:tr>
      <w:tr w:rsidR="000F12C0" w:rsidRPr="00F55363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0F12C0" w:rsidRPr="00DB4E9F" w:rsidRDefault="000F12C0" w:rsidP="000F12C0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0F12C0" w:rsidRPr="00DB4E9F" w:rsidRDefault="000F12C0" w:rsidP="000F12C0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5159D579" w:rsidR="000F12C0" w:rsidRPr="000F12C0" w:rsidRDefault="000F12C0" w:rsidP="000F12C0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0F12C0">
              <w:rPr>
                <w:rFonts w:ascii="Segoe UI" w:eastAsia="Segoe UI" w:hAnsi="Segoe UI"/>
                <w:sz w:val="22"/>
                <w:szCs w:val="22"/>
              </w:rPr>
              <w:t xml:space="preserve">PANIRANI RIBLJI ŠTAPIĆI S PIREOM OD KRUMPIRA I MRKVE ,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7E5F529A" w:rsidR="000F12C0" w:rsidRPr="000F12C0" w:rsidRDefault="000F12C0" w:rsidP="000F12C0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0F12C0">
              <w:rPr>
                <w:rFonts w:ascii="Segoe UI" w:eastAsia="Segoe UI" w:hAnsi="Segoe UI"/>
                <w:sz w:val="22"/>
                <w:szCs w:val="22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29F0E15F" w:rsidR="000F12C0" w:rsidRPr="000F12C0" w:rsidRDefault="000F12C0" w:rsidP="000F12C0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0F12C0">
              <w:rPr>
                <w:rFonts w:ascii="Segoe UI" w:eastAsia="Segoe UI" w:hAnsi="Segoe UI"/>
                <w:sz w:val="22"/>
                <w:szCs w:val="22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1902C411" w:rsidR="000F12C0" w:rsidRPr="000F12C0" w:rsidRDefault="000F12C0" w:rsidP="000F12C0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0F12C0">
              <w:rPr>
                <w:rFonts w:ascii="Segoe UI" w:eastAsia="Segoe UI" w:hAnsi="Segoe UI"/>
                <w:sz w:val="22"/>
                <w:szCs w:val="22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1A288FC1" w:rsidR="000F12C0" w:rsidRPr="000F12C0" w:rsidRDefault="000F12C0" w:rsidP="000F12C0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0F12C0">
              <w:rPr>
                <w:rFonts w:ascii="Segoe UI" w:eastAsia="Segoe UI" w:hAnsi="Segoe UI"/>
                <w:sz w:val="22"/>
                <w:szCs w:val="22"/>
              </w:rPr>
              <w:t>373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0F12C0" w:rsidRPr="000F12C0" w:rsidRDefault="000F12C0" w:rsidP="000F12C0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</w:tr>
      <w:tr w:rsidR="000F12C0" w:rsidRPr="00F55363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0F12C0" w:rsidRPr="00DB4E9F" w:rsidRDefault="000F12C0" w:rsidP="000F12C0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0F12C0" w:rsidRPr="00DB4E9F" w:rsidRDefault="000F12C0" w:rsidP="000F12C0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70F4152A" w:rsidR="000F12C0" w:rsidRPr="000F12C0" w:rsidRDefault="000F12C0" w:rsidP="000F12C0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 xml:space="preserve">VARIVO OD GRAHA SA </w:t>
            </w:r>
            <w:proofErr w:type="gramStart"/>
            <w:r w:rsidRPr="000F12C0">
              <w:rPr>
                <w:rFonts w:ascii="Segoe UI" w:eastAsia="Segoe UI" w:hAnsi="Segoe UI"/>
              </w:rPr>
              <w:t>SLANINOM  ,</w:t>
            </w:r>
            <w:proofErr w:type="gramEnd"/>
            <w:r w:rsidRPr="000F12C0">
              <w:rPr>
                <w:rFonts w:ascii="Segoe UI" w:eastAsia="Segoe UI" w:hAnsi="Segoe UI"/>
              </w:rPr>
              <w:t xml:space="preserve">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5EDCDB74" w:rsidR="000F12C0" w:rsidRPr="000F12C0" w:rsidRDefault="000F12C0" w:rsidP="000F12C0">
            <w:pPr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59DBC7D5" w:rsidR="000F12C0" w:rsidRPr="000F12C0" w:rsidRDefault="000F12C0" w:rsidP="000F12C0">
            <w:pPr>
              <w:spacing w:line="240" w:lineRule="auto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5F8E1649" w:rsidR="000F12C0" w:rsidRPr="000F12C0" w:rsidRDefault="000F12C0" w:rsidP="000F12C0">
            <w:pPr>
              <w:spacing w:line="240" w:lineRule="auto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68F9DB8A" w:rsidR="000F12C0" w:rsidRPr="000F12C0" w:rsidRDefault="000F12C0" w:rsidP="000F12C0">
            <w:pPr>
              <w:spacing w:line="240" w:lineRule="auto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38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546821FC" w:rsidR="000F12C0" w:rsidRPr="000F12C0" w:rsidRDefault="000F12C0" w:rsidP="000F12C0">
            <w:pPr>
              <w:spacing w:line="240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Sumporni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dioksid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(S), Gluten(S), Jaja(T), Soja(S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Sezam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0F12C0">
              <w:rPr>
                <w:rFonts w:ascii="Segoe UI" w:eastAsia="Segoe UI" w:hAnsi="Segoe UI"/>
                <w:sz w:val="16"/>
                <w:szCs w:val="16"/>
              </w:rPr>
              <w:t>Lupina</w:t>
            </w:r>
            <w:proofErr w:type="spellEnd"/>
            <w:r w:rsidRPr="000F12C0">
              <w:rPr>
                <w:rFonts w:ascii="Segoe UI" w:eastAsia="Segoe UI" w:hAnsi="Segoe UI"/>
                <w:sz w:val="16"/>
                <w:szCs w:val="16"/>
              </w:rPr>
              <w:t>(T)</w:t>
            </w:r>
          </w:p>
        </w:tc>
      </w:tr>
      <w:tr w:rsidR="00102925" w:rsidRPr="00F55363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102925" w:rsidRPr="00DB4E9F" w:rsidRDefault="00102925" w:rsidP="00102925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102925" w:rsidRPr="00DB4E9F" w:rsidRDefault="00102925" w:rsidP="00102925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743F8A9C" w:rsidR="00102925" w:rsidRPr="000F12C0" w:rsidRDefault="00102925" w:rsidP="00102925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 xml:space="preserve">RIŽOTO S LIGNJAMA I KORJENASTIM </w:t>
            </w:r>
            <w:proofErr w:type="gramStart"/>
            <w:r w:rsidRPr="000F12C0">
              <w:rPr>
                <w:rFonts w:ascii="Segoe UI" w:eastAsia="Segoe UI" w:hAnsi="Segoe UI"/>
              </w:rPr>
              <w:t>POVRĆEM ,</w:t>
            </w:r>
            <w:proofErr w:type="gramEnd"/>
            <w:r w:rsidRPr="000F12C0">
              <w:rPr>
                <w:rFonts w:ascii="Segoe UI" w:eastAsia="Segoe UI" w:hAnsi="Segoe UI"/>
              </w:rPr>
              <w:t xml:space="preserve"> MALA JABUKA KOMAD , ZELENA SALATA S RADIĆE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44B57C6E" w:rsidR="00102925" w:rsidRPr="000F12C0" w:rsidRDefault="00102925" w:rsidP="00102925">
            <w:pPr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47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0173683F" w:rsidR="00102925" w:rsidRPr="000F12C0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14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4372FC06" w:rsidR="00102925" w:rsidRPr="000F12C0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2D3B426E" w:rsidR="00102925" w:rsidRPr="000F12C0" w:rsidRDefault="00102925" w:rsidP="00102925">
            <w:pPr>
              <w:spacing w:line="240" w:lineRule="auto"/>
              <w:rPr>
                <w:rFonts w:asciiTheme="majorHAnsi" w:eastAsia="Calibri" w:hAnsiTheme="majorHAnsi" w:cstheme="majorHAnsi"/>
                <w:b/>
              </w:rPr>
            </w:pPr>
            <w:r w:rsidRPr="000F12C0">
              <w:rPr>
                <w:rFonts w:ascii="Segoe UI" w:eastAsia="Segoe UI" w:hAnsi="Segoe UI"/>
              </w:rPr>
              <w:t>388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102925" w:rsidRPr="00E35000" w:rsidRDefault="00102925" w:rsidP="00102925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5B2AB" w14:textId="77777777" w:rsidR="00C627C8" w:rsidRDefault="00C627C8">
      <w:pPr>
        <w:spacing w:line="240" w:lineRule="auto"/>
      </w:pPr>
      <w:r>
        <w:separator/>
      </w:r>
    </w:p>
  </w:endnote>
  <w:endnote w:type="continuationSeparator" w:id="0">
    <w:p w14:paraId="255A2188" w14:textId="77777777" w:rsidR="00C627C8" w:rsidRDefault="00C627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2525C" w14:textId="77777777" w:rsidR="00C627C8" w:rsidRDefault="00C627C8">
      <w:pPr>
        <w:spacing w:line="240" w:lineRule="auto"/>
      </w:pPr>
      <w:r>
        <w:separator/>
      </w:r>
    </w:p>
  </w:footnote>
  <w:footnote w:type="continuationSeparator" w:id="0">
    <w:p w14:paraId="52947715" w14:textId="77777777" w:rsidR="00C627C8" w:rsidRDefault="00C627C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0F12C0"/>
    <w:rsid w:val="00102925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C0827"/>
    <w:rsid w:val="002C5E85"/>
    <w:rsid w:val="00330A66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51F76"/>
    <w:rsid w:val="004641D8"/>
    <w:rsid w:val="004B4DD9"/>
    <w:rsid w:val="004D4AF3"/>
    <w:rsid w:val="0056273C"/>
    <w:rsid w:val="00584D13"/>
    <w:rsid w:val="00593BE7"/>
    <w:rsid w:val="005C0CDD"/>
    <w:rsid w:val="0062658F"/>
    <w:rsid w:val="006571A4"/>
    <w:rsid w:val="006A62C9"/>
    <w:rsid w:val="006C5FCC"/>
    <w:rsid w:val="006F7F7B"/>
    <w:rsid w:val="00714F19"/>
    <w:rsid w:val="00727AE1"/>
    <w:rsid w:val="00741477"/>
    <w:rsid w:val="00746175"/>
    <w:rsid w:val="00746626"/>
    <w:rsid w:val="0077750C"/>
    <w:rsid w:val="00785252"/>
    <w:rsid w:val="007A739F"/>
    <w:rsid w:val="007E212D"/>
    <w:rsid w:val="007E7296"/>
    <w:rsid w:val="00813BF0"/>
    <w:rsid w:val="008436B4"/>
    <w:rsid w:val="00847D69"/>
    <w:rsid w:val="008667BA"/>
    <w:rsid w:val="008928FE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67D35"/>
    <w:rsid w:val="009A3140"/>
    <w:rsid w:val="009C6755"/>
    <w:rsid w:val="009C7CE5"/>
    <w:rsid w:val="009F7762"/>
    <w:rsid w:val="00A1528C"/>
    <w:rsid w:val="00A42B2B"/>
    <w:rsid w:val="00A42FFB"/>
    <w:rsid w:val="00A50A67"/>
    <w:rsid w:val="00A6709B"/>
    <w:rsid w:val="00AA7406"/>
    <w:rsid w:val="00AE2EA0"/>
    <w:rsid w:val="00AF0B26"/>
    <w:rsid w:val="00AF539D"/>
    <w:rsid w:val="00B53BFC"/>
    <w:rsid w:val="00B86F52"/>
    <w:rsid w:val="00BA089D"/>
    <w:rsid w:val="00BB077E"/>
    <w:rsid w:val="00BC41EB"/>
    <w:rsid w:val="00BD2067"/>
    <w:rsid w:val="00BF0802"/>
    <w:rsid w:val="00C24905"/>
    <w:rsid w:val="00C54ED3"/>
    <w:rsid w:val="00C627C8"/>
    <w:rsid w:val="00C77803"/>
    <w:rsid w:val="00C932A7"/>
    <w:rsid w:val="00C97C06"/>
    <w:rsid w:val="00CD4771"/>
    <w:rsid w:val="00CE77DD"/>
    <w:rsid w:val="00CF0040"/>
    <w:rsid w:val="00CF37FF"/>
    <w:rsid w:val="00D05876"/>
    <w:rsid w:val="00D3375A"/>
    <w:rsid w:val="00D73BCB"/>
    <w:rsid w:val="00D77132"/>
    <w:rsid w:val="00DB4E9F"/>
    <w:rsid w:val="00DC2006"/>
    <w:rsid w:val="00DD422A"/>
    <w:rsid w:val="00E35000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  <w:rsid w:val="00FF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C95A012-D71F-4D7C-9A99-6F42846A3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59</Words>
  <Characters>1482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orisnik</cp:lastModifiedBy>
  <cp:revision>4</cp:revision>
  <cp:lastPrinted>2022-10-24T07:17:00Z</cp:lastPrinted>
  <dcterms:created xsi:type="dcterms:W3CDTF">2023-11-29T12:05:00Z</dcterms:created>
  <dcterms:modified xsi:type="dcterms:W3CDTF">2024-02-01T20:00:00Z</dcterms:modified>
</cp:coreProperties>
</file>